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faf53c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935b535f-91eb-4d59-b22a-d580bd29fe7f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2c14fcea-8043-4d07-8ab0-db30246ae452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5Z</dcterms:created>
  <dcterms:modified xsi:type="dcterms:W3CDTF">2023-07-03T15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